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EDBDA4" w14:textId="77777777" w:rsidR="00B6526F" w:rsidRDefault="00B6526F" w:rsidP="00B6526F">
      <w:pPr>
        <w:snapToGrid w:val="0"/>
        <w:spacing w:line="40" w:lineRule="atLeast"/>
        <w:jc w:val="right"/>
        <w:rPr>
          <w:rFonts w:ascii="游ゴシック" w:eastAsia="游ゴシック" w:hAnsi="游ゴシック"/>
          <w:sz w:val="24"/>
          <w:szCs w:val="24"/>
        </w:rPr>
      </w:pPr>
      <w:r w:rsidRPr="00D341BC">
        <w:rPr>
          <w:rFonts w:ascii="游ゴシック" w:eastAsia="游ゴシック" w:hAnsi="游ゴシック" w:hint="eastAsia"/>
          <w:sz w:val="24"/>
          <w:szCs w:val="24"/>
        </w:rPr>
        <w:t>令和　　年　　月　　日</w:t>
      </w:r>
    </w:p>
    <w:p w14:paraId="78912C4B" w14:textId="77777777" w:rsidR="00B6526F" w:rsidRPr="00D341BC" w:rsidRDefault="00B6526F" w:rsidP="00B6526F">
      <w:pPr>
        <w:snapToGrid w:val="0"/>
        <w:jc w:val="right"/>
        <w:rPr>
          <w:rFonts w:ascii="游ゴシック" w:eastAsia="游ゴシック" w:hAnsi="游ゴシック"/>
          <w:sz w:val="24"/>
          <w:szCs w:val="24"/>
        </w:rPr>
      </w:pPr>
    </w:p>
    <w:p w14:paraId="745D32C7" w14:textId="77777777" w:rsidR="00B6526F" w:rsidRPr="003B3451" w:rsidRDefault="00B6526F" w:rsidP="00B6526F">
      <w:pPr>
        <w:snapToGrid w:val="0"/>
        <w:ind w:firstLineChars="200" w:firstLine="480"/>
        <w:rPr>
          <w:rFonts w:ascii="游ゴシック" w:eastAsia="游ゴシック" w:hAnsi="游ゴシック"/>
          <w:sz w:val="24"/>
          <w:szCs w:val="24"/>
        </w:rPr>
      </w:pPr>
      <w:r w:rsidRPr="003B3451">
        <w:rPr>
          <w:rFonts w:ascii="游ゴシック" w:eastAsia="游ゴシック" w:hAnsi="游ゴシック" w:hint="eastAsia"/>
          <w:sz w:val="24"/>
          <w:szCs w:val="24"/>
        </w:rPr>
        <w:t>東北大学 財務部</w:t>
      </w:r>
    </w:p>
    <w:p w14:paraId="2E6A73E8" w14:textId="223E87BA" w:rsidR="00B6526F" w:rsidRPr="003B3451" w:rsidRDefault="00B6526F" w:rsidP="00B6526F">
      <w:pPr>
        <w:snapToGrid w:val="0"/>
        <w:ind w:firstLineChars="200" w:firstLine="456"/>
        <w:rPr>
          <w:rFonts w:ascii="游ゴシック" w:eastAsia="游ゴシック" w:hAnsi="游ゴシック"/>
          <w:spacing w:val="-6"/>
          <w:sz w:val="24"/>
          <w:szCs w:val="24"/>
        </w:rPr>
      </w:pPr>
      <w:r w:rsidRPr="003B3451">
        <w:rPr>
          <w:rFonts w:ascii="游ゴシック" w:eastAsia="游ゴシック" w:hAnsi="游ゴシック" w:hint="eastAsia"/>
          <w:spacing w:val="-6"/>
          <w:sz w:val="24"/>
          <w:szCs w:val="24"/>
        </w:rPr>
        <w:t>資産管理課</w:t>
      </w:r>
      <w:r w:rsidR="00F0241D">
        <w:rPr>
          <w:rFonts w:ascii="游ゴシック" w:eastAsia="游ゴシック" w:hAnsi="游ゴシック" w:hint="eastAsia"/>
          <w:spacing w:val="-6"/>
          <w:sz w:val="24"/>
          <w:szCs w:val="24"/>
        </w:rPr>
        <w:t>百周年記念会館</w:t>
      </w:r>
      <w:r>
        <w:rPr>
          <w:rFonts w:ascii="游ゴシック" w:eastAsia="游ゴシック" w:hAnsi="游ゴシック" w:hint="eastAsia"/>
          <w:spacing w:val="-6"/>
          <w:sz w:val="24"/>
          <w:szCs w:val="24"/>
        </w:rPr>
        <w:t>川内萩ホール事務室</w:t>
      </w:r>
      <w:r w:rsidRPr="003B3451">
        <w:rPr>
          <w:rFonts w:ascii="游ゴシック" w:eastAsia="游ゴシック" w:hAnsi="游ゴシック" w:hint="eastAsia"/>
          <w:spacing w:val="-6"/>
          <w:sz w:val="24"/>
          <w:szCs w:val="24"/>
        </w:rPr>
        <w:t xml:space="preserve">　御中</w:t>
      </w:r>
    </w:p>
    <w:p w14:paraId="4BC87EB7" w14:textId="77777777" w:rsidR="00B6526F" w:rsidRPr="00B6526F" w:rsidRDefault="00B6526F" w:rsidP="00B6526F">
      <w:pPr>
        <w:ind w:firstLineChars="800" w:firstLine="1920"/>
        <w:rPr>
          <w:rFonts w:ascii="游ゴシック" w:eastAsia="游ゴシック" w:hAnsi="游ゴシック"/>
          <w:sz w:val="24"/>
          <w:szCs w:val="24"/>
        </w:rPr>
      </w:pPr>
    </w:p>
    <w:p w14:paraId="65B20473" w14:textId="77777777" w:rsidR="00B6526F" w:rsidRDefault="00B6526F" w:rsidP="00B6526F">
      <w:pPr>
        <w:snapToGrid w:val="0"/>
        <w:ind w:firstLineChars="1950" w:firstLine="4680"/>
        <w:rPr>
          <w:rFonts w:ascii="游ゴシック" w:eastAsia="游ゴシック" w:hAnsi="游ゴシック"/>
          <w:sz w:val="24"/>
          <w:szCs w:val="24"/>
        </w:rPr>
      </w:pPr>
      <w:r w:rsidRPr="003B3451">
        <w:rPr>
          <w:rFonts w:ascii="游ゴシック" w:eastAsia="游ゴシック" w:hAnsi="游ゴシック" w:hint="eastAsia"/>
          <w:sz w:val="24"/>
          <w:szCs w:val="24"/>
        </w:rPr>
        <w:t>使用者名：</w:t>
      </w:r>
      <w:r>
        <w:rPr>
          <w:rFonts w:ascii="游ゴシック" w:eastAsia="游ゴシック" w:hAnsi="游ゴシック" w:hint="eastAsia"/>
          <w:sz w:val="24"/>
          <w:szCs w:val="24"/>
        </w:rPr>
        <w:t xml:space="preserve"> </w:t>
      </w:r>
    </w:p>
    <w:p w14:paraId="7961A509" w14:textId="77777777" w:rsidR="00B6526F" w:rsidRDefault="00B6526F" w:rsidP="00B6526F">
      <w:pPr>
        <w:snapToGrid w:val="0"/>
        <w:ind w:firstLineChars="1950" w:firstLine="4680"/>
        <w:rPr>
          <w:rFonts w:ascii="游ゴシック" w:eastAsia="游ゴシック" w:hAnsi="游ゴシック"/>
          <w:sz w:val="24"/>
          <w:szCs w:val="24"/>
        </w:rPr>
      </w:pPr>
      <w:r w:rsidRPr="003B3451">
        <w:rPr>
          <w:rFonts w:ascii="游ゴシック" w:eastAsia="游ゴシック" w:hAnsi="游ゴシック" w:hint="eastAsia"/>
          <w:sz w:val="24"/>
          <w:szCs w:val="24"/>
        </w:rPr>
        <w:t>担当者名</w:t>
      </w:r>
      <w:r>
        <w:rPr>
          <w:rFonts w:ascii="游ゴシック" w:eastAsia="游ゴシック" w:hAnsi="游ゴシック" w:hint="eastAsia"/>
          <w:sz w:val="24"/>
          <w:szCs w:val="24"/>
        </w:rPr>
        <w:t xml:space="preserve">： </w:t>
      </w:r>
    </w:p>
    <w:p w14:paraId="320554BD" w14:textId="77777777" w:rsidR="00B6526F" w:rsidRDefault="00B6526F" w:rsidP="00B6526F">
      <w:pPr>
        <w:snapToGrid w:val="0"/>
        <w:ind w:firstLineChars="2210" w:firstLine="5304"/>
        <w:rPr>
          <w:rFonts w:ascii="游ゴシック" w:eastAsia="游ゴシック" w:hAnsi="游ゴシック"/>
          <w:sz w:val="24"/>
          <w:szCs w:val="24"/>
        </w:rPr>
      </w:pPr>
      <w:r>
        <w:rPr>
          <w:rFonts w:ascii="游ゴシック" w:eastAsia="游ゴシック" w:hAnsi="游ゴシック" w:hint="eastAsia"/>
          <w:sz w:val="24"/>
          <w:szCs w:val="24"/>
        </w:rPr>
        <w:t xml:space="preserve">Tel： </w:t>
      </w:r>
    </w:p>
    <w:p w14:paraId="1190A3EA" w14:textId="77777777" w:rsidR="00B6526F" w:rsidRDefault="00B6526F" w:rsidP="00B6526F">
      <w:pPr>
        <w:snapToGrid w:val="0"/>
        <w:ind w:firstLineChars="2146" w:firstLine="5150"/>
        <w:rPr>
          <w:rFonts w:ascii="游ゴシック" w:eastAsia="游ゴシック" w:hAnsi="游ゴシック"/>
          <w:sz w:val="24"/>
          <w:szCs w:val="24"/>
        </w:rPr>
      </w:pPr>
      <w:r>
        <w:rPr>
          <w:rFonts w:ascii="游ゴシック" w:eastAsia="游ゴシック" w:hAnsi="游ゴシック" w:hint="eastAsia"/>
          <w:sz w:val="24"/>
          <w:szCs w:val="24"/>
        </w:rPr>
        <w:t xml:space="preserve">Mail： </w:t>
      </w:r>
    </w:p>
    <w:p w14:paraId="74ED05E5" w14:textId="77777777" w:rsidR="00B6526F" w:rsidRDefault="00B6526F" w:rsidP="00B6526F">
      <w:pPr>
        <w:snapToGrid w:val="0"/>
        <w:spacing w:line="40" w:lineRule="atLeast"/>
        <w:jc w:val="left"/>
        <w:rPr>
          <w:rFonts w:ascii="游ゴシック" w:eastAsia="游ゴシック" w:hAnsi="游ゴシック"/>
          <w:sz w:val="24"/>
          <w:szCs w:val="24"/>
        </w:rPr>
      </w:pPr>
    </w:p>
    <w:p w14:paraId="440823BE" w14:textId="77777777" w:rsidR="00B6526F" w:rsidRPr="00E82B58" w:rsidRDefault="00B6526F" w:rsidP="00B6526F">
      <w:pPr>
        <w:snapToGrid w:val="0"/>
        <w:spacing w:line="40" w:lineRule="atLeast"/>
        <w:jc w:val="left"/>
        <w:rPr>
          <w:rFonts w:ascii="游ゴシック" w:eastAsia="游ゴシック" w:hAnsi="游ゴシック"/>
          <w:sz w:val="24"/>
          <w:szCs w:val="24"/>
        </w:rPr>
      </w:pPr>
    </w:p>
    <w:p w14:paraId="07500C1D" w14:textId="77777777" w:rsidR="00B6526F" w:rsidRDefault="00B6526F" w:rsidP="00B6526F">
      <w:pPr>
        <w:spacing w:line="40" w:lineRule="atLeast"/>
        <w:jc w:val="center"/>
        <w:rPr>
          <w:rFonts w:ascii="游ゴシック" w:eastAsia="游ゴシック" w:hAnsi="游ゴシック"/>
          <w:sz w:val="32"/>
          <w:szCs w:val="32"/>
        </w:rPr>
      </w:pPr>
      <w:r>
        <w:rPr>
          <w:rFonts w:ascii="游ゴシック" w:eastAsia="游ゴシック" w:hAnsi="游ゴシック" w:hint="eastAsia"/>
          <w:sz w:val="32"/>
          <w:szCs w:val="32"/>
        </w:rPr>
        <w:t>感染症予防対策実施</w:t>
      </w:r>
      <w:r w:rsidRPr="00025BA7">
        <w:rPr>
          <w:rFonts w:ascii="游ゴシック" w:eastAsia="游ゴシック" w:hAnsi="游ゴシック" w:hint="eastAsia"/>
          <w:sz w:val="32"/>
          <w:szCs w:val="32"/>
        </w:rPr>
        <w:t>報告書</w:t>
      </w:r>
    </w:p>
    <w:p w14:paraId="24ED7114" w14:textId="77777777" w:rsidR="00B6526F" w:rsidRPr="00025BA7" w:rsidRDefault="00B6526F" w:rsidP="00B6526F">
      <w:pPr>
        <w:spacing w:line="40" w:lineRule="atLeast"/>
        <w:jc w:val="center"/>
        <w:rPr>
          <w:rFonts w:ascii="游ゴシック" w:eastAsia="游ゴシック" w:hAnsi="游ゴシック"/>
          <w:sz w:val="32"/>
          <w:szCs w:val="32"/>
        </w:rPr>
      </w:pPr>
    </w:p>
    <w:p w14:paraId="4417DD1D" w14:textId="77777777" w:rsidR="00B6526F" w:rsidRDefault="00B6526F" w:rsidP="00B6526F">
      <w:pPr>
        <w:spacing w:line="40" w:lineRule="atLeast"/>
        <w:rPr>
          <w:rFonts w:ascii="游ゴシック" w:eastAsia="游ゴシック" w:hAnsi="游ゴシック"/>
          <w:sz w:val="24"/>
          <w:szCs w:val="24"/>
        </w:rPr>
      </w:pPr>
      <w:r>
        <w:rPr>
          <w:rFonts w:ascii="游ゴシック" w:eastAsia="游ゴシック" w:hAnsi="游ゴシック" w:hint="eastAsia"/>
          <w:sz w:val="24"/>
          <w:szCs w:val="24"/>
        </w:rPr>
        <w:t xml:space="preserve">　　　　使用日時：　　　　年　　月　　日（　　時　　分）から</w:t>
      </w:r>
    </w:p>
    <w:p w14:paraId="628A7AFF" w14:textId="77777777" w:rsidR="00B6526F" w:rsidRDefault="00B6526F" w:rsidP="00B6526F">
      <w:pPr>
        <w:spacing w:line="40" w:lineRule="atLeast"/>
        <w:rPr>
          <w:rFonts w:ascii="游ゴシック" w:eastAsia="游ゴシック" w:hAnsi="游ゴシック"/>
          <w:sz w:val="24"/>
          <w:szCs w:val="24"/>
        </w:rPr>
      </w:pPr>
      <w:r>
        <w:rPr>
          <w:rFonts w:ascii="游ゴシック" w:eastAsia="游ゴシック" w:hAnsi="游ゴシック" w:hint="eastAsia"/>
          <w:sz w:val="24"/>
          <w:szCs w:val="24"/>
        </w:rPr>
        <w:t xml:space="preserve">　　　　　　　　　　　　　年　　月　　日（　　時　　分）まで</w:t>
      </w:r>
    </w:p>
    <w:p w14:paraId="759D8431" w14:textId="77777777" w:rsidR="00B6526F" w:rsidRDefault="00B6526F" w:rsidP="00B6526F">
      <w:pPr>
        <w:spacing w:line="40" w:lineRule="atLeast"/>
        <w:rPr>
          <w:rFonts w:ascii="游ゴシック" w:eastAsia="游ゴシック" w:hAnsi="游ゴシック"/>
          <w:sz w:val="24"/>
          <w:szCs w:val="24"/>
        </w:rPr>
      </w:pPr>
      <w:r>
        <w:rPr>
          <w:rFonts w:ascii="游ゴシック" w:eastAsia="游ゴシック" w:hAnsi="游ゴシック" w:hint="eastAsia"/>
          <w:sz w:val="24"/>
          <w:szCs w:val="24"/>
        </w:rPr>
        <w:t xml:space="preserve">　　　　使用場所：</w:t>
      </w:r>
    </w:p>
    <w:p w14:paraId="36E539CC" w14:textId="77777777" w:rsidR="00B6526F" w:rsidRDefault="00B6526F" w:rsidP="00B6526F">
      <w:pPr>
        <w:spacing w:line="40" w:lineRule="atLeast"/>
        <w:rPr>
          <w:rFonts w:ascii="游ゴシック" w:eastAsia="游ゴシック" w:hAnsi="游ゴシック"/>
          <w:sz w:val="24"/>
          <w:szCs w:val="24"/>
        </w:rPr>
      </w:pPr>
      <w:r>
        <w:rPr>
          <w:rFonts w:ascii="游ゴシック" w:eastAsia="游ゴシック" w:hAnsi="游ゴシック" w:hint="eastAsia"/>
          <w:sz w:val="24"/>
          <w:szCs w:val="24"/>
        </w:rPr>
        <w:t xml:space="preserve">　　　　使用目的：</w:t>
      </w:r>
    </w:p>
    <w:p w14:paraId="12E71377" w14:textId="77777777" w:rsidR="00B6526F" w:rsidRPr="00E82B58" w:rsidRDefault="00B6526F" w:rsidP="00B6526F">
      <w:pPr>
        <w:spacing w:line="40" w:lineRule="atLeast"/>
        <w:rPr>
          <w:rFonts w:ascii="游ゴシック" w:eastAsia="游ゴシック" w:hAnsi="游ゴシック"/>
          <w:sz w:val="32"/>
          <w:szCs w:val="24"/>
        </w:rPr>
      </w:pPr>
      <w:r>
        <w:rPr>
          <w:rFonts w:ascii="游ゴシック" w:eastAsia="游ゴシック" w:hAnsi="游ゴシック" w:hint="eastAsia"/>
          <w:sz w:val="24"/>
          <w:szCs w:val="24"/>
        </w:rPr>
        <w:t xml:space="preserve">　　　　　　　</w:t>
      </w:r>
    </w:p>
    <w:p w14:paraId="45E2733A" w14:textId="77777777" w:rsidR="00B6526F" w:rsidRPr="00102D37" w:rsidRDefault="00B6526F" w:rsidP="00B6526F">
      <w:pPr>
        <w:spacing w:line="500" w:lineRule="exact"/>
        <w:ind w:left="425" w:hangingChars="183" w:hanging="425"/>
        <w:rPr>
          <w:rFonts w:ascii="游ゴシック" w:eastAsia="游ゴシック" w:hAnsi="游ゴシック"/>
          <w:spacing w:val="-4"/>
          <w:sz w:val="24"/>
          <w:szCs w:val="24"/>
        </w:rPr>
      </w:pPr>
      <w:r w:rsidRPr="00102D37">
        <w:rPr>
          <w:rFonts w:ascii="游ゴシック" w:eastAsia="游ゴシック" w:hAnsi="游ゴシック" w:hint="eastAsia"/>
          <w:spacing w:val="-4"/>
          <w:sz w:val="24"/>
          <w:szCs w:val="24"/>
        </w:rPr>
        <w:t>１．</w:t>
      </w:r>
      <w:r w:rsidRPr="00F30433">
        <w:rPr>
          <w:rFonts w:ascii="游ゴシック" w:eastAsia="游ゴシック" w:hAnsi="游ゴシック" w:hint="eastAsia"/>
          <w:sz w:val="24"/>
          <w:szCs w:val="24"/>
        </w:rPr>
        <w:t>上記催事等において、「</w:t>
      </w:r>
      <w:r>
        <w:rPr>
          <w:rFonts w:ascii="游ゴシック" w:eastAsia="游ゴシック" w:hAnsi="游ゴシック" w:hint="eastAsia"/>
          <w:sz w:val="24"/>
          <w:szCs w:val="24"/>
        </w:rPr>
        <w:t>感染予防・感染拡大防止に留意した東北大学百周年記念会館（川内萩ホール）の使用について</w:t>
      </w:r>
      <w:r w:rsidRPr="00F30433">
        <w:rPr>
          <w:rFonts w:ascii="游ゴシック" w:eastAsia="游ゴシック" w:hAnsi="游ゴシック" w:hint="eastAsia"/>
          <w:sz w:val="24"/>
          <w:szCs w:val="24"/>
        </w:rPr>
        <w:t>」および使用申込時に提出した「</w:t>
      </w:r>
      <w:r>
        <w:rPr>
          <w:rFonts w:ascii="游ゴシック" w:eastAsia="游ゴシック" w:hAnsi="游ゴシック" w:hint="eastAsia"/>
          <w:sz w:val="24"/>
          <w:szCs w:val="24"/>
        </w:rPr>
        <w:t>新型コロナウイルス</w:t>
      </w:r>
      <w:r w:rsidRPr="00F30433">
        <w:rPr>
          <w:rFonts w:ascii="游ゴシック" w:eastAsia="游ゴシック" w:hAnsi="游ゴシック" w:hint="eastAsia"/>
          <w:sz w:val="24"/>
          <w:szCs w:val="24"/>
        </w:rPr>
        <w:t>感染症予防対策に係る計画書」に基づき、感染症予防対策を行ったことを報告いたします。</w:t>
      </w:r>
    </w:p>
    <w:p w14:paraId="1B6B5E5A" w14:textId="77777777" w:rsidR="00B6526F" w:rsidRPr="00AB0688" w:rsidRDefault="00B6526F" w:rsidP="00B6526F">
      <w:pPr>
        <w:spacing w:line="500" w:lineRule="exact"/>
        <w:ind w:left="425" w:hangingChars="177" w:hanging="425"/>
        <w:rPr>
          <w:rFonts w:ascii="游ゴシック" w:eastAsia="游ゴシック" w:hAnsi="游ゴシック"/>
          <w:sz w:val="24"/>
          <w:szCs w:val="24"/>
        </w:rPr>
      </w:pPr>
      <w:r>
        <w:rPr>
          <w:rFonts w:ascii="游ゴシック" w:eastAsia="游ゴシック" w:hAnsi="游ゴシック" w:hint="eastAsia"/>
          <w:sz w:val="24"/>
          <w:szCs w:val="24"/>
        </w:rPr>
        <w:t>２．</w:t>
      </w:r>
      <w:r w:rsidRPr="005C334A">
        <w:rPr>
          <w:rFonts w:ascii="游ゴシック" w:eastAsia="游ゴシック" w:hAnsi="游ゴシック" w:hint="eastAsia"/>
          <w:sz w:val="24"/>
          <w:szCs w:val="24"/>
        </w:rPr>
        <w:t>催事等の終了後に</w:t>
      </w:r>
      <w:r>
        <w:rPr>
          <w:rFonts w:ascii="游ゴシック" w:eastAsia="游ゴシック" w:hAnsi="游ゴシック" w:hint="eastAsia"/>
          <w:sz w:val="24"/>
          <w:szCs w:val="24"/>
        </w:rPr>
        <w:t>本催事等を起因とする</w:t>
      </w:r>
      <w:r w:rsidRPr="00AB0688">
        <w:rPr>
          <w:rFonts w:ascii="游ゴシック" w:eastAsia="游ゴシック" w:hAnsi="游ゴシック" w:hint="eastAsia"/>
          <w:sz w:val="24"/>
          <w:szCs w:val="24"/>
        </w:rPr>
        <w:t>感染が判明した場合は、</w:t>
      </w:r>
      <w:r>
        <w:rPr>
          <w:rFonts w:ascii="游ゴシック" w:eastAsia="游ゴシック" w:hAnsi="游ゴシック" w:hint="eastAsia"/>
          <w:sz w:val="24"/>
          <w:szCs w:val="24"/>
        </w:rPr>
        <w:t>国･地方自治体のルールや</w:t>
      </w:r>
      <w:r w:rsidRPr="00AB0688">
        <w:rPr>
          <w:rFonts w:ascii="游ゴシック" w:eastAsia="游ゴシック" w:hAnsi="游ゴシック" w:hint="eastAsia"/>
          <w:sz w:val="24"/>
          <w:szCs w:val="24"/>
        </w:rPr>
        <w:t>「</w:t>
      </w:r>
      <w:r>
        <w:rPr>
          <w:rFonts w:ascii="游ゴシック" w:eastAsia="游ゴシック" w:hAnsi="游ゴシック" w:hint="eastAsia"/>
          <w:sz w:val="24"/>
          <w:szCs w:val="24"/>
        </w:rPr>
        <w:t>感染予防・感染拡大防止に留意した東北大学百周年記念会館（川内萩ホール）の使用について</w:t>
      </w:r>
      <w:r w:rsidRPr="00AB0688">
        <w:rPr>
          <w:rFonts w:ascii="游ゴシック" w:eastAsia="游ゴシック" w:hAnsi="游ゴシック" w:hint="eastAsia"/>
          <w:sz w:val="24"/>
          <w:szCs w:val="24"/>
        </w:rPr>
        <w:t>」に基づき対応いたします。</w:t>
      </w:r>
    </w:p>
    <w:p w14:paraId="4F485DF0" w14:textId="76CE2311" w:rsidR="00687B43" w:rsidRPr="00445137" w:rsidRDefault="00687B43" w:rsidP="00445137">
      <w:pPr>
        <w:widowControl/>
        <w:jc w:val="left"/>
        <w:rPr>
          <w:rFonts w:ascii="游ゴシック" w:eastAsia="游ゴシック" w:hAnsi="游ゴシック" w:hint="eastAsia"/>
          <w:sz w:val="24"/>
          <w:szCs w:val="24"/>
        </w:rPr>
      </w:pPr>
      <w:bookmarkStart w:id="0" w:name="_GoBack"/>
      <w:bookmarkEnd w:id="0"/>
    </w:p>
    <w:sectPr w:rsidR="00687B43" w:rsidRPr="00445137" w:rsidSect="00420ED5">
      <w:pgSz w:w="11906" w:h="16838" w:code="9"/>
      <w:pgMar w:top="720" w:right="720" w:bottom="720" w:left="720" w:header="851" w:footer="992" w:gutter="0"/>
      <w:cols w:space="425"/>
      <w:docGrid w:type="lines" w:linePitch="32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4B478E" w14:textId="77777777" w:rsidR="00800F27" w:rsidRDefault="00800F27" w:rsidP="00583991">
      <w:r>
        <w:separator/>
      </w:r>
    </w:p>
  </w:endnote>
  <w:endnote w:type="continuationSeparator" w:id="0">
    <w:p w14:paraId="5A58E777" w14:textId="77777777" w:rsidR="00800F27" w:rsidRDefault="00800F27" w:rsidP="005839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FBDF90" w14:textId="77777777" w:rsidR="00800F27" w:rsidRDefault="00800F27" w:rsidP="00583991">
      <w:r>
        <w:separator/>
      </w:r>
    </w:p>
  </w:footnote>
  <w:footnote w:type="continuationSeparator" w:id="0">
    <w:p w14:paraId="36C51921" w14:textId="77777777" w:rsidR="00800F27" w:rsidRDefault="00800F27" w:rsidP="005839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9801E37"/>
    <w:multiLevelType w:val="hybridMultilevel"/>
    <w:tmpl w:val="6398295E"/>
    <w:lvl w:ilvl="0" w:tplc="82162100">
      <w:numFmt w:val="bullet"/>
      <w:lvlText w:val="・"/>
      <w:lvlJc w:val="left"/>
      <w:pPr>
        <w:ind w:left="540" w:hanging="360"/>
      </w:pPr>
      <w:rPr>
        <w:rFonts w:ascii="游ゴシック" w:eastAsia="游ゴシック" w:hAnsi="游ゴシック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0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20"/>
      </w:pPr>
      <w:rPr>
        <w:rFonts w:ascii="Wingdings" w:hAnsi="Wingdings" w:hint="default"/>
      </w:rPr>
    </w:lvl>
  </w:abstractNum>
  <w:abstractNum w:abstractNumId="1" w15:restartNumberingAfterBreak="0">
    <w:nsid w:val="73183BBA"/>
    <w:multiLevelType w:val="hybridMultilevel"/>
    <w:tmpl w:val="1E8A13A6"/>
    <w:lvl w:ilvl="0" w:tplc="BA1E9016">
      <w:numFmt w:val="bullet"/>
      <w:lvlText w:val="・"/>
      <w:lvlJc w:val="left"/>
      <w:pPr>
        <w:ind w:left="540" w:hanging="360"/>
      </w:pPr>
      <w:rPr>
        <w:rFonts w:ascii="游ゴシック" w:eastAsia="游ゴシック" w:hAnsi="游ゴシック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0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40"/>
  <w:drawingGridHorizontalSpacing w:val="105"/>
  <w:drawingGridVerticalSpacing w:val="329"/>
  <w:displayHorizontalDrawingGridEvery w:val="0"/>
  <w:characterSpacingControl w:val="compressPunctuation"/>
  <w:hdrShapeDefaults>
    <o:shapedefaults v:ext="edit" spidmax="5120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0NDIxNzIyNzQ2MDBR0lEKTi0uzszPAykwqQUAt8D0/ywAAAA="/>
  </w:docVars>
  <w:rsids>
    <w:rsidRoot w:val="005A226A"/>
    <w:rsid w:val="00015941"/>
    <w:rsid w:val="000224F7"/>
    <w:rsid w:val="000438BB"/>
    <w:rsid w:val="00047F40"/>
    <w:rsid w:val="00054F12"/>
    <w:rsid w:val="00060BCD"/>
    <w:rsid w:val="000702AA"/>
    <w:rsid w:val="000834A8"/>
    <w:rsid w:val="0009421B"/>
    <w:rsid w:val="000A7DE7"/>
    <w:rsid w:val="000B4DE0"/>
    <w:rsid w:val="000C11CC"/>
    <w:rsid w:val="000C6468"/>
    <w:rsid w:val="000D1030"/>
    <w:rsid w:val="000F47DE"/>
    <w:rsid w:val="0010079B"/>
    <w:rsid w:val="001217A8"/>
    <w:rsid w:val="00127FDD"/>
    <w:rsid w:val="001330B3"/>
    <w:rsid w:val="00140DB8"/>
    <w:rsid w:val="001527B5"/>
    <w:rsid w:val="00165964"/>
    <w:rsid w:val="00172861"/>
    <w:rsid w:val="00180BA3"/>
    <w:rsid w:val="00181EBC"/>
    <w:rsid w:val="001977B9"/>
    <w:rsid w:val="001A3868"/>
    <w:rsid w:val="001C763D"/>
    <w:rsid w:val="00202BBD"/>
    <w:rsid w:val="002118C2"/>
    <w:rsid w:val="00241E39"/>
    <w:rsid w:val="00246210"/>
    <w:rsid w:val="00262022"/>
    <w:rsid w:val="00286877"/>
    <w:rsid w:val="0029315C"/>
    <w:rsid w:val="002A1AB9"/>
    <w:rsid w:val="002A1B1C"/>
    <w:rsid w:val="002A30CE"/>
    <w:rsid w:val="002A3703"/>
    <w:rsid w:val="002A3FD6"/>
    <w:rsid w:val="002B4D6C"/>
    <w:rsid w:val="002C7AB0"/>
    <w:rsid w:val="002E6695"/>
    <w:rsid w:val="002F68EF"/>
    <w:rsid w:val="002F7BAE"/>
    <w:rsid w:val="0030705D"/>
    <w:rsid w:val="00311C9D"/>
    <w:rsid w:val="00314F6A"/>
    <w:rsid w:val="00362D30"/>
    <w:rsid w:val="00364117"/>
    <w:rsid w:val="00370836"/>
    <w:rsid w:val="00370C45"/>
    <w:rsid w:val="0038176D"/>
    <w:rsid w:val="00392DD3"/>
    <w:rsid w:val="00395286"/>
    <w:rsid w:val="003B0BE1"/>
    <w:rsid w:val="003B31D6"/>
    <w:rsid w:val="003B61BE"/>
    <w:rsid w:val="003D3D64"/>
    <w:rsid w:val="003E4650"/>
    <w:rsid w:val="003E5856"/>
    <w:rsid w:val="003F2551"/>
    <w:rsid w:val="003F74ED"/>
    <w:rsid w:val="003F7739"/>
    <w:rsid w:val="0040289D"/>
    <w:rsid w:val="00402D17"/>
    <w:rsid w:val="00402FFC"/>
    <w:rsid w:val="004142FA"/>
    <w:rsid w:val="00415F42"/>
    <w:rsid w:val="004172FF"/>
    <w:rsid w:val="00420ED5"/>
    <w:rsid w:val="00436C57"/>
    <w:rsid w:val="00440E76"/>
    <w:rsid w:val="00445137"/>
    <w:rsid w:val="004768F6"/>
    <w:rsid w:val="00485AA6"/>
    <w:rsid w:val="004A6E91"/>
    <w:rsid w:val="004B464F"/>
    <w:rsid w:val="004B645A"/>
    <w:rsid w:val="004C2ECD"/>
    <w:rsid w:val="004E2E84"/>
    <w:rsid w:val="004E66EA"/>
    <w:rsid w:val="004E6C1E"/>
    <w:rsid w:val="004F47D0"/>
    <w:rsid w:val="004F6765"/>
    <w:rsid w:val="004F6B65"/>
    <w:rsid w:val="005049EE"/>
    <w:rsid w:val="00507790"/>
    <w:rsid w:val="00511AC7"/>
    <w:rsid w:val="00523592"/>
    <w:rsid w:val="00524CB9"/>
    <w:rsid w:val="0054453D"/>
    <w:rsid w:val="00561EB3"/>
    <w:rsid w:val="00575D42"/>
    <w:rsid w:val="00577311"/>
    <w:rsid w:val="005832AA"/>
    <w:rsid w:val="00583991"/>
    <w:rsid w:val="00591C3B"/>
    <w:rsid w:val="005946A3"/>
    <w:rsid w:val="005A226A"/>
    <w:rsid w:val="005A7490"/>
    <w:rsid w:val="005B15A0"/>
    <w:rsid w:val="005B343E"/>
    <w:rsid w:val="005D15B0"/>
    <w:rsid w:val="005D1C87"/>
    <w:rsid w:val="005F1A28"/>
    <w:rsid w:val="005F6A80"/>
    <w:rsid w:val="00661220"/>
    <w:rsid w:val="00687B43"/>
    <w:rsid w:val="00693211"/>
    <w:rsid w:val="00694688"/>
    <w:rsid w:val="006A66A1"/>
    <w:rsid w:val="006C1347"/>
    <w:rsid w:val="006C7727"/>
    <w:rsid w:val="006D1150"/>
    <w:rsid w:val="006E740B"/>
    <w:rsid w:val="006E7468"/>
    <w:rsid w:val="006E7D61"/>
    <w:rsid w:val="006F296D"/>
    <w:rsid w:val="006F71EC"/>
    <w:rsid w:val="006F779B"/>
    <w:rsid w:val="00702E15"/>
    <w:rsid w:val="007032D3"/>
    <w:rsid w:val="007146C4"/>
    <w:rsid w:val="007324AE"/>
    <w:rsid w:val="00747856"/>
    <w:rsid w:val="00761E4E"/>
    <w:rsid w:val="007969F3"/>
    <w:rsid w:val="007B2B62"/>
    <w:rsid w:val="007C3E0D"/>
    <w:rsid w:val="007C5407"/>
    <w:rsid w:val="007D3B6A"/>
    <w:rsid w:val="007E1856"/>
    <w:rsid w:val="00800F27"/>
    <w:rsid w:val="00822FC7"/>
    <w:rsid w:val="00825C44"/>
    <w:rsid w:val="00827689"/>
    <w:rsid w:val="00827AAC"/>
    <w:rsid w:val="008356C3"/>
    <w:rsid w:val="0083698F"/>
    <w:rsid w:val="00865C80"/>
    <w:rsid w:val="00881A10"/>
    <w:rsid w:val="008931C9"/>
    <w:rsid w:val="008C486E"/>
    <w:rsid w:val="008C4D8C"/>
    <w:rsid w:val="008D38F9"/>
    <w:rsid w:val="008D4845"/>
    <w:rsid w:val="008F612E"/>
    <w:rsid w:val="00903943"/>
    <w:rsid w:val="0090514E"/>
    <w:rsid w:val="00907CCF"/>
    <w:rsid w:val="00923FDE"/>
    <w:rsid w:val="00926F14"/>
    <w:rsid w:val="00927768"/>
    <w:rsid w:val="009335F5"/>
    <w:rsid w:val="00935ED6"/>
    <w:rsid w:val="0095222C"/>
    <w:rsid w:val="00974B1D"/>
    <w:rsid w:val="009947A1"/>
    <w:rsid w:val="00996BBB"/>
    <w:rsid w:val="009A33AB"/>
    <w:rsid w:val="009A79E9"/>
    <w:rsid w:val="009C1701"/>
    <w:rsid w:val="009C20E9"/>
    <w:rsid w:val="009C4337"/>
    <w:rsid w:val="009D7468"/>
    <w:rsid w:val="009E33CA"/>
    <w:rsid w:val="009F6193"/>
    <w:rsid w:val="009F757A"/>
    <w:rsid w:val="00A148D3"/>
    <w:rsid w:val="00A15D34"/>
    <w:rsid w:val="00A2715D"/>
    <w:rsid w:val="00A36F0A"/>
    <w:rsid w:val="00A6074A"/>
    <w:rsid w:val="00A63A1A"/>
    <w:rsid w:val="00A66129"/>
    <w:rsid w:val="00A77F0F"/>
    <w:rsid w:val="00A81AA2"/>
    <w:rsid w:val="00A8572F"/>
    <w:rsid w:val="00A867DA"/>
    <w:rsid w:val="00A86C71"/>
    <w:rsid w:val="00A86F5E"/>
    <w:rsid w:val="00AA7D90"/>
    <w:rsid w:val="00AC1306"/>
    <w:rsid w:val="00AC4088"/>
    <w:rsid w:val="00AD1F79"/>
    <w:rsid w:val="00B02861"/>
    <w:rsid w:val="00B2493A"/>
    <w:rsid w:val="00B41E9C"/>
    <w:rsid w:val="00B645DE"/>
    <w:rsid w:val="00B6526F"/>
    <w:rsid w:val="00B70F84"/>
    <w:rsid w:val="00B92713"/>
    <w:rsid w:val="00B94634"/>
    <w:rsid w:val="00B951E3"/>
    <w:rsid w:val="00BA0B43"/>
    <w:rsid w:val="00BA3CF2"/>
    <w:rsid w:val="00BA6516"/>
    <w:rsid w:val="00BF00B8"/>
    <w:rsid w:val="00BF0EEA"/>
    <w:rsid w:val="00BF6E13"/>
    <w:rsid w:val="00C11453"/>
    <w:rsid w:val="00C11F08"/>
    <w:rsid w:val="00C43349"/>
    <w:rsid w:val="00C565E7"/>
    <w:rsid w:val="00C60CC2"/>
    <w:rsid w:val="00C70DDC"/>
    <w:rsid w:val="00C96CCA"/>
    <w:rsid w:val="00CA1731"/>
    <w:rsid w:val="00CA49FE"/>
    <w:rsid w:val="00CB19D0"/>
    <w:rsid w:val="00CB57A9"/>
    <w:rsid w:val="00CC0299"/>
    <w:rsid w:val="00CC46EF"/>
    <w:rsid w:val="00CD16B8"/>
    <w:rsid w:val="00CD5924"/>
    <w:rsid w:val="00CD7D31"/>
    <w:rsid w:val="00CE2CFB"/>
    <w:rsid w:val="00D01521"/>
    <w:rsid w:val="00D0366A"/>
    <w:rsid w:val="00D06AF2"/>
    <w:rsid w:val="00D22CCA"/>
    <w:rsid w:val="00D3743F"/>
    <w:rsid w:val="00D377DC"/>
    <w:rsid w:val="00D45462"/>
    <w:rsid w:val="00D5079A"/>
    <w:rsid w:val="00D5646C"/>
    <w:rsid w:val="00D672E7"/>
    <w:rsid w:val="00DA058D"/>
    <w:rsid w:val="00DA3499"/>
    <w:rsid w:val="00DD0D11"/>
    <w:rsid w:val="00DE4A46"/>
    <w:rsid w:val="00E02052"/>
    <w:rsid w:val="00E06E6A"/>
    <w:rsid w:val="00E127BA"/>
    <w:rsid w:val="00E2095D"/>
    <w:rsid w:val="00E423DC"/>
    <w:rsid w:val="00E42E8A"/>
    <w:rsid w:val="00E437A7"/>
    <w:rsid w:val="00E4457F"/>
    <w:rsid w:val="00E51ABF"/>
    <w:rsid w:val="00E6345D"/>
    <w:rsid w:val="00E85BB7"/>
    <w:rsid w:val="00E86048"/>
    <w:rsid w:val="00EA3E21"/>
    <w:rsid w:val="00EB2667"/>
    <w:rsid w:val="00EB4EC5"/>
    <w:rsid w:val="00EC1788"/>
    <w:rsid w:val="00ED1789"/>
    <w:rsid w:val="00ED3026"/>
    <w:rsid w:val="00EE4406"/>
    <w:rsid w:val="00EE4D58"/>
    <w:rsid w:val="00EE7511"/>
    <w:rsid w:val="00EF4E14"/>
    <w:rsid w:val="00F0241D"/>
    <w:rsid w:val="00F051C8"/>
    <w:rsid w:val="00F05510"/>
    <w:rsid w:val="00F34111"/>
    <w:rsid w:val="00F5762C"/>
    <w:rsid w:val="00F63F4A"/>
    <w:rsid w:val="00F747AD"/>
    <w:rsid w:val="00F77A50"/>
    <w:rsid w:val="00F8084A"/>
    <w:rsid w:val="00F81593"/>
    <w:rsid w:val="00F82739"/>
    <w:rsid w:val="00F92F99"/>
    <w:rsid w:val="00FB0AE6"/>
    <w:rsid w:val="00FD021A"/>
    <w:rsid w:val="00FD1ACC"/>
    <w:rsid w:val="00FD24A1"/>
    <w:rsid w:val="00FD60A8"/>
    <w:rsid w:val="00FD7BEC"/>
    <w:rsid w:val="00FE0BB6"/>
    <w:rsid w:val="00FE11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>
      <v:textbox inset="5.85pt,.7pt,5.85pt,.7pt"/>
    </o:shapedefaults>
    <o:shapelayout v:ext="edit">
      <o:idmap v:ext="edit" data="1"/>
    </o:shapelayout>
  </w:shapeDefaults>
  <w:decimalSymbol w:val="."/>
  <w:listSeparator w:val=","/>
  <w14:docId w14:val="4E2EF484"/>
  <w15:chartTrackingRefBased/>
  <w15:docId w15:val="{617D739A-DBAA-4986-8A94-82B6820FD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A22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7D3B6A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吹き出し (文字)"/>
    <w:basedOn w:val="a0"/>
    <w:link w:val="a4"/>
    <w:uiPriority w:val="99"/>
    <w:semiHidden/>
    <w:rsid w:val="007D3B6A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583991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583991"/>
  </w:style>
  <w:style w:type="paragraph" w:styleId="a8">
    <w:name w:val="footer"/>
    <w:basedOn w:val="a"/>
    <w:link w:val="a9"/>
    <w:uiPriority w:val="99"/>
    <w:unhideWhenUsed/>
    <w:rsid w:val="00583991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583991"/>
  </w:style>
  <w:style w:type="paragraph" w:styleId="aa">
    <w:name w:val="No Spacing"/>
    <w:uiPriority w:val="1"/>
    <w:qFormat/>
    <w:rsid w:val="00CD16B8"/>
    <w:pPr>
      <w:widowControl w:val="0"/>
      <w:jc w:val="both"/>
    </w:pPr>
  </w:style>
  <w:style w:type="character" w:styleId="ab">
    <w:name w:val="Hyperlink"/>
    <w:basedOn w:val="a0"/>
    <w:uiPriority w:val="99"/>
    <w:unhideWhenUsed/>
    <w:rsid w:val="007969F3"/>
    <w:rPr>
      <w:color w:val="0563C1" w:themeColor="hyperlink"/>
      <w:u w:val="single"/>
    </w:rPr>
  </w:style>
  <w:style w:type="paragraph" w:styleId="ac">
    <w:name w:val="List Paragraph"/>
    <w:basedOn w:val="a"/>
    <w:uiPriority w:val="34"/>
    <w:qFormat/>
    <w:rsid w:val="0030705D"/>
    <w:pPr>
      <w:ind w:leftChars="400" w:left="840"/>
    </w:pPr>
  </w:style>
  <w:style w:type="paragraph" w:styleId="ad">
    <w:name w:val="Date"/>
    <w:basedOn w:val="a"/>
    <w:next w:val="a"/>
    <w:link w:val="ae"/>
    <w:uiPriority w:val="99"/>
    <w:semiHidden/>
    <w:unhideWhenUsed/>
    <w:rsid w:val="009D7468"/>
  </w:style>
  <w:style w:type="character" w:customStyle="1" w:styleId="ae">
    <w:name w:val="日付 (文字)"/>
    <w:basedOn w:val="a0"/>
    <w:link w:val="ad"/>
    <w:uiPriority w:val="99"/>
    <w:semiHidden/>
    <w:rsid w:val="009D7468"/>
  </w:style>
  <w:style w:type="paragraph" w:customStyle="1" w:styleId="1">
    <w:name w:val="スタイル1"/>
    <w:basedOn w:val="a"/>
    <w:link w:val="10"/>
    <w:qFormat/>
    <w:rsid w:val="0090514E"/>
    <w:pPr>
      <w:ind w:firstLineChars="100" w:firstLine="180"/>
    </w:pPr>
    <w:rPr>
      <w:rFonts w:ascii="游ゴシック" w:eastAsia="游ゴシック" w:hAnsi="游ゴシック"/>
      <w:sz w:val="18"/>
    </w:rPr>
  </w:style>
  <w:style w:type="character" w:customStyle="1" w:styleId="10">
    <w:name w:val="スタイル1 (文字)"/>
    <w:basedOn w:val="a0"/>
    <w:link w:val="1"/>
    <w:rsid w:val="0090514E"/>
    <w:rPr>
      <w:rFonts w:ascii="游ゴシック" w:eastAsia="游ゴシック" w:hAnsi="游ゴシック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C8CCA5-CA51-46CA-9E66-B35329AB06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0</Words>
  <Characters>343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東北大学</Company>
  <LinksUpToDate>false</LinksUpToDate>
  <CharactersWithSpaces>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佐竹　雄大</dc:creator>
  <cp:keywords/>
  <dc:description/>
  <cp:lastModifiedBy>東北大学</cp:lastModifiedBy>
  <cp:revision>3</cp:revision>
  <cp:lastPrinted>2021-03-01T10:49:00Z</cp:lastPrinted>
  <dcterms:created xsi:type="dcterms:W3CDTF">2021-03-11T05:20:00Z</dcterms:created>
  <dcterms:modified xsi:type="dcterms:W3CDTF">2021-03-11T06:54:00Z</dcterms:modified>
</cp:coreProperties>
</file>